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413BFD10" w:rsidR="00B62CD1" w:rsidRPr="00AB47C4" w:rsidRDefault="00E03D31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ITY ARCHITEC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603FB28" w14:textId="76BFDBA3" w:rsidR="00E03D31" w:rsidRDefault="00E03D31" w:rsidP="00E03D31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CB6BE9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CB6BE9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city architect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lanning, 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</w:t>
            </w:r>
            <w:r w:rsidR="00CB6BE9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s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developing and</w:t>
            </w:r>
            <w:r w:rsidR="00821FE4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various development or redevelopment projects, construction and urban design projects.</w:t>
            </w:r>
          </w:p>
          <w:p w14:paraId="11C71456" w14:textId="77777777" w:rsidR="00E03D31" w:rsidRDefault="00E03D31" w:rsidP="00E03D31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AB4C2C6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53A0CB3E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use logic and reason to identify the strengths and weaknesses of alternative solutions;</w:t>
            </w:r>
          </w:p>
          <w:p w14:paraId="5AA1F4E5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 related information to develop and evaluate options and implement solutions;</w:t>
            </w:r>
          </w:p>
          <w:p w14:paraId="123CDA33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consider the relative costs and benefits of potential actions to choose the most appropriate one.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8E9462E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58364F17" w14:textId="4E55A486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alytical Thinking — Job requires</w:t>
            </w:r>
            <w:r w:rsidR="00821FE4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alysing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formation and using logic to address work-related issues and problems. </w:t>
            </w:r>
          </w:p>
          <w:p w14:paraId="36851347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2A41502E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itiative — Job requires a willingness to take on responsibilities and challenges. </w:t>
            </w:r>
          </w:p>
          <w:p w14:paraId="26ADAFD5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D98285A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versee the review and selection of external contractors or consultants;</w:t>
            </w:r>
          </w:p>
          <w:p w14:paraId="2150B5A0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lan, oversee, and monitor budget preparation and adherence;</w:t>
            </w:r>
          </w:p>
          <w:p w14:paraId="3054860E" w14:textId="284ED5C4" w:rsidR="00E03D31" w:rsidRDefault="00CB6BE9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liver</w:t>
            </w:r>
            <w:r w:rsidR="00E03D31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dvice on the aesthetics of public and private buildings;</w:t>
            </w:r>
          </w:p>
          <w:p w14:paraId="35A79324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rovide project cost analysis and identify project resources;</w:t>
            </w:r>
          </w:p>
          <w:p w14:paraId="78C48D90" w14:textId="5E3F71DF" w:rsidR="00E03D31" w:rsidRDefault="00CB6BE9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liver</w:t>
            </w:r>
            <w:r w:rsidR="00E03D31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echnical advice and assistance to City management, field personnel, contractors;</w:t>
            </w:r>
          </w:p>
          <w:p w14:paraId="2777C413" w14:textId="37B04EEE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rovide technical review of alterations to 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City</w:t>
            </w:r>
            <w:r w:rsidR="00CB6BE9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-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wned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historic properties;</w:t>
            </w:r>
          </w:p>
          <w:p w14:paraId="38A9E2FF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commend conditions to ensure projects respond to the emerging needs of the community;</w:t>
            </w:r>
          </w:p>
          <w:p w14:paraId="68761F29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view proposed plans for compliance with historic preservation;</w:t>
            </w:r>
          </w:p>
          <w:p w14:paraId="16964F86" w14:textId="4930297B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rve as liaison on behalf of the City to community and</w:t>
            </w:r>
            <w:r w:rsidR="00821FE4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neighbourhoo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groups, professional 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</w:t>
            </w:r>
            <w:r w:rsidR="00CB6BE9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s</w:t>
            </w:r>
            <w:r w:rsidRPr="00213941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;</w:t>
            </w:r>
          </w:p>
          <w:p w14:paraId="1F75832D" w14:textId="77777777" w:rsidR="00E03D31" w:rsidRDefault="00E03D31" w:rsidP="00E03D31">
            <w:pPr>
              <w:pStyle w:val="Normale"/>
              <w:numPr>
                <w:ilvl w:val="0"/>
                <w:numId w:val="26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erve as technical advisor on decisions which have architectural and design implications.</w:t>
            </w:r>
          </w:p>
          <w:p w14:paraId="2F0F7FF3" w14:textId="570334B0" w:rsidR="00B62CD1" w:rsidRPr="00540314" w:rsidRDefault="00B62CD1" w:rsidP="00AF0A51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5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4"/>
  </w:num>
  <w:num w:numId="2">
    <w:abstractNumId w:val="9"/>
  </w:num>
  <w:num w:numId="3">
    <w:abstractNumId w:val="17"/>
  </w:num>
  <w:num w:numId="4">
    <w:abstractNumId w:val="4"/>
  </w:num>
  <w:num w:numId="5">
    <w:abstractNumId w:val="14"/>
  </w:num>
  <w:num w:numId="6">
    <w:abstractNumId w:val="15"/>
  </w:num>
  <w:num w:numId="7">
    <w:abstractNumId w:val="7"/>
  </w:num>
  <w:num w:numId="8">
    <w:abstractNumId w:val="25"/>
  </w:num>
  <w:num w:numId="9">
    <w:abstractNumId w:val="8"/>
  </w:num>
  <w:num w:numId="10">
    <w:abstractNumId w:val="0"/>
  </w:num>
  <w:num w:numId="11">
    <w:abstractNumId w:val="5"/>
  </w:num>
  <w:num w:numId="12">
    <w:abstractNumId w:val="22"/>
  </w:num>
  <w:num w:numId="13">
    <w:abstractNumId w:val="3"/>
  </w:num>
  <w:num w:numId="14">
    <w:abstractNumId w:val="16"/>
  </w:num>
  <w:num w:numId="15">
    <w:abstractNumId w:val="11"/>
  </w:num>
  <w:num w:numId="16">
    <w:abstractNumId w:val="10"/>
  </w:num>
  <w:num w:numId="17">
    <w:abstractNumId w:val="21"/>
  </w:num>
  <w:num w:numId="18">
    <w:abstractNumId w:val="20"/>
  </w:num>
  <w:num w:numId="19">
    <w:abstractNumId w:val="1"/>
  </w:num>
  <w:num w:numId="20">
    <w:abstractNumId w:val="13"/>
  </w:num>
  <w:num w:numId="21">
    <w:abstractNumId w:val="23"/>
  </w:num>
  <w:num w:numId="22">
    <w:abstractNumId w:val="19"/>
  </w:num>
  <w:num w:numId="23">
    <w:abstractNumId w:val="6"/>
  </w:num>
  <w:num w:numId="24">
    <w:abstractNumId w:val="2"/>
  </w:num>
  <w:num w:numId="25">
    <w:abstractNumId w:val="18"/>
  </w:num>
  <w:num w:numId="26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ity architect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Architects design new buildings and suggest alterations to existing buildings._x000a_Architects create designs for new construction projects, alterations and_x000a_redevelopments."/>
    <w:docVar w:name="Source" w:val="http://new.hloljob.com"/>
    <w:docVar w:name="Tags" w:val="city architect, job description, human resources documents, interview guides, business documents, entrepreneurship, entrepreneur, city architect job description template, city architect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70DCC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9515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21FE4"/>
    <w:rsid w:val="00833033"/>
    <w:rsid w:val="00837DF8"/>
    <w:rsid w:val="0084527E"/>
    <w:rsid w:val="00853F0F"/>
    <w:rsid w:val="00880770"/>
    <w:rsid w:val="00886112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1745E"/>
    <w:rsid w:val="00B21CB2"/>
    <w:rsid w:val="00B25940"/>
    <w:rsid w:val="00B34733"/>
    <w:rsid w:val="00B4365B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BE9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834B1"/>
    <w:rsid w:val="00D94F7A"/>
    <w:rsid w:val="00DE77F6"/>
    <w:rsid w:val="00E03D31"/>
    <w:rsid w:val="00E215B4"/>
    <w:rsid w:val="00E662B4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5</Words>
  <Characters>1990</Characters>
  <Application>Microsoft Office Word</Application>
  <DocSecurity>0</DocSecurity>
  <Lines>9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07:00Z</dcterms:created>
  <dcterms:modified xsi:type="dcterms:W3CDTF">2019-10-21T19:08:00Z</dcterms:modified>
  <cp:category/>
</cp:coreProperties>
</file>